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96379B" w14:textId="594794F7" w:rsidR="00631C60" w:rsidRPr="00631C60" w:rsidRDefault="00631C60" w:rsidP="00ED54DC">
      <w:pPr>
        <w:spacing w:after="0" w:line="276" w:lineRule="auto"/>
        <w:ind w:left="567" w:right="397"/>
        <w:jc w:val="left"/>
        <w:rPr>
          <w:rFonts w:ascii="Arial" w:hAnsi="Arial" w:cs="Arial"/>
          <w:b/>
        </w:rPr>
      </w:pPr>
      <w:r w:rsidRPr="00631C60">
        <w:rPr>
          <w:rFonts w:ascii="Arial" w:hAnsi="Arial" w:cs="Arial"/>
          <w:noProof/>
          <w:lang w:val="en-US"/>
        </w:rPr>
        <w:drawing>
          <wp:inline distT="0" distB="0" distL="0" distR="0" wp14:anchorId="75AA133D" wp14:editId="18B0FF87">
            <wp:extent cx="960560" cy="1440000"/>
            <wp:effectExtent l="0" t="0" r="0" b="8255"/>
            <wp:docPr id="4" name="Kép 17" descr="Dr. Bugyi Beá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r. Bugyi Beát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56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AA70A" w14:textId="77777777" w:rsidR="00631C60" w:rsidRPr="00631C60" w:rsidRDefault="00631C60" w:rsidP="00ED54DC">
      <w:pPr>
        <w:spacing w:after="0" w:line="276" w:lineRule="auto"/>
        <w:ind w:left="567" w:right="397"/>
        <w:jc w:val="left"/>
        <w:rPr>
          <w:rFonts w:ascii="Arial" w:hAnsi="Arial" w:cs="Arial"/>
        </w:rPr>
      </w:pPr>
    </w:p>
    <w:p w14:paraId="7E0846E2" w14:textId="4B960BA0" w:rsidR="00631C60" w:rsidRPr="00631C60" w:rsidRDefault="00631C60" w:rsidP="00ED54DC">
      <w:pPr>
        <w:spacing w:after="0" w:line="276" w:lineRule="auto"/>
        <w:ind w:left="567" w:right="397"/>
        <w:jc w:val="left"/>
        <w:rPr>
          <w:rFonts w:ascii="Arial" w:hAnsi="Arial" w:cs="Arial"/>
        </w:rPr>
      </w:pPr>
      <w:r w:rsidRPr="00631C60">
        <w:rPr>
          <w:rFonts w:ascii="Arial" w:hAnsi="Arial" w:cs="Arial"/>
          <w:b/>
        </w:rPr>
        <w:t>Név:</w:t>
      </w:r>
      <w:r w:rsidRPr="00631C60">
        <w:rPr>
          <w:rFonts w:ascii="Arial" w:hAnsi="Arial" w:cs="Arial"/>
        </w:rPr>
        <w:t xml:space="preserve"> Dr. Bugyi Beáta</w:t>
      </w:r>
    </w:p>
    <w:p w14:paraId="1E945885" w14:textId="2E86943D" w:rsidR="00631C60" w:rsidRPr="00631C60" w:rsidRDefault="00ED54DC" w:rsidP="00ED54DC">
      <w:pPr>
        <w:spacing w:after="0" w:line="276" w:lineRule="auto"/>
        <w:ind w:left="567" w:right="397"/>
        <w:jc w:val="left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Születési hely, </w:t>
      </w:r>
      <w:r w:rsidR="00631C60" w:rsidRPr="00631C60">
        <w:rPr>
          <w:rFonts w:ascii="Arial" w:hAnsi="Arial" w:cs="Arial"/>
          <w:b/>
        </w:rPr>
        <w:t>idő:</w:t>
      </w:r>
      <w:r w:rsidR="00631C60" w:rsidRPr="00631C60">
        <w:rPr>
          <w:rFonts w:ascii="Arial" w:hAnsi="Arial" w:cs="Arial"/>
        </w:rPr>
        <w:t xml:space="preserve"> Mohács, 1979. 02. 06.</w:t>
      </w:r>
    </w:p>
    <w:p w14:paraId="3C14A914" w14:textId="76C49494" w:rsidR="00631C60" w:rsidRPr="00631C60" w:rsidRDefault="00631C60" w:rsidP="00ED54DC">
      <w:pPr>
        <w:spacing w:after="0" w:line="276" w:lineRule="auto"/>
        <w:ind w:left="567" w:right="397"/>
        <w:jc w:val="left"/>
        <w:rPr>
          <w:rFonts w:ascii="Arial" w:hAnsi="Arial" w:cs="Arial"/>
        </w:rPr>
      </w:pPr>
      <w:r w:rsidRPr="00631C60">
        <w:rPr>
          <w:rFonts w:ascii="Arial" w:hAnsi="Arial" w:cs="Arial"/>
          <w:b/>
        </w:rPr>
        <w:t>Munkahely</w:t>
      </w:r>
      <w:r w:rsidR="00ED54DC">
        <w:rPr>
          <w:rFonts w:ascii="Arial" w:hAnsi="Arial" w:cs="Arial"/>
          <w:b/>
        </w:rPr>
        <w:t xml:space="preserve">, </w:t>
      </w:r>
      <w:r w:rsidRPr="00631C60">
        <w:rPr>
          <w:rFonts w:ascii="Arial" w:hAnsi="Arial" w:cs="Arial"/>
          <w:b/>
        </w:rPr>
        <w:t>beosztás:</w:t>
      </w:r>
      <w:r w:rsidRPr="00631C60">
        <w:rPr>
          <w:rFonts w:ascii="Arial" w:hAnsi="Arial" w:cs="Arial"/>
        </w:rPr>
        <w:t xml:space="preserve"> PTE ÁOK Biofizikai Intézet, egyetemi docens</w:t>
      </w:r>
    </w:p>
    <w:p w14:paraId="7FA73808" w14:textId="63C8A0F6" w:rsidR="00631C60" w:rsidRPr="00631C60" w:rsidRDefault="00631C60" w:rsidP="00ED54DC">
      <w:pPr>
        <w:spacing w:after="0" w:line="276" w:lineRule="auto"/>
        <w:ind w:left="567" w:right="397"/>
        <w:jc w:val="left"/>
        <w:rPr>
          <w:rFonts w:ascii="Arial" w:hAnsi="Arial" w:cs="Arial"/>
          <w:b/>
        </w:rPr>
      </w:pPr>
      <w:r w:rsidRPr="00631C60">
        <w:rPr>
          <w:rFonts w:ascii="Arial" w:hAnsi="Arial" w:cs="Arial"/>
          <w:b/>
        </w:rPr>
        <w:t>Elérhetőségek, szakmai önéletrajz:</w:t>
      </w:r>
    </w:p>
    <w:p w14:paraId="4D1D8DF5" w14:textId="77777777" w:rsidR="00631C60" w:rsidRPr="00631C60" w:rsidRDefault="00CA19FC" w:rsidP="00ED54DC">
      <w:pPr>
        <w:spacing w:after="0" w:line="276" w:lineRule="auto"/>
        <w:ind w:left="567" w:right="397"/>
        <w:jc w:val="left"/>
        <w:rPr>
          <w:rFonts w:ascii="Arial" w:hAnsi="Arial" w:cs="Arial"/>
          <w:sz w:val="20"/>
          <w:szCs w:val="20"/>
        </w:rPr>
      </w:pPr>
      <w:hyperlink r:id="rId9" w:history="1">
        <w:r w:rsidR="00631C60" w:rsidRPr="00631C60">
          <w:rPr>
            <w:rStyle w:val="Hiperhivatkozs"/>
            <w:rFonts w:ascii="Arial" w:hAnsi="Arial" w:cs="Arial"/>
            <w:sz w:val="20"/>
            <w:szCs w:val="20"/>
          </w:rPr>
          <w:t>https://aok.pte.hu/hu/egyseg/10/0/munkatarsak/53</w:t>
        </w:r>
      </w:hyperlink>
    </w:p>
    <w:p w14:paraId="01DBBE02" w14:textId="26746B60" w:rsidR="00631C60" w:rsidRPr="00631C60" w:rsidRDefault="00631C60" w:rsidP="00ED54DC">
      <w:pPr>
        <w:spacing w:after="0" w:line="276" w:lineRule="auto"/>
        <w:ind w:left="567" w:right="397"/>
        <w:jc w:val="left"/>
        <w:rPr>
          <w:rFonts w:ascii="Arial" w:hAnsi="Arial" w:cs="Arial"/>
          <w:b/>
        </w:rPr>
      </w:pPr>
      <w:r w:rsidRPr="00631C60">
        <w:rPr>
          <w:rFonts w:ascii="Arial" w:hAnsi="Arial" w:cs="Arial"/>
          <w:b/>
        </w:rPr>
        <w:t>MTMT publikációs lista:</w:t>
      </w:r>
    </w:p>
    <w:p w14:paraId="3E3BBB9C" w14:textId="6F11B99F" w:rsidR="0006650F" w:rsidRPr="00631C60" w:rsidRDefault="00CA19FC" w:rsidP="00ED54DC">
      <w:pPr>
        <w:spacing w:after="0" w:line="276" w:lineRule="auto"/>
        <w:ind w:left="567" w:right="397"/>
        <w:jc w:val="left"/>
        <w:rPr>
          <w:rFonts w:ascii="Arial" w:hAnsi="Arial" w:cs="Arial"/>
        </w:rPr>
      </w:pPr>
      <w:hyperlink r:id="rId10" w:history="1">
        <w:r w:rsidR="00631C60" w:rsidRPr="00631C60">
          <w:rPr>
            <w:rStyle w:val="Hiperhivatkozs"/>
            <w:rFonts w:ascii="Arial" w:hAnsi="Arial" w:cs="Arial"/>
            <w:sz w:val="20"/>
            <w:szCs w:val="20"/>
          </w:rPr>
          <w:t>https://m2.mtmt.hu/gui2/?type=authors&amp;mode=browse&amp;sel=10012952</w:t>
        </w:r>
      </w:hyperlink>
    </w:p>
    <w:p w14:paraId="15E9AD82" w14:textId="16577C42" w:rsidR="002A6631" w:rsidRPr="00631C60" w:rsidRDefault="002A6631" w:rsidP="00ED54DC">
      <w:pPr>
        <w:spacing w:after="0" w:line="276" w:lineRule="auto"/>
        <w:ind w:left="567" w:right="397"/>
        <w:jc w:val="left"/>
        <w:rPr>
          <w:rFonts w:ascii="Arial" w:hAnsi="Arial" w:cs="Arial"/>
        </w:rPr>
      </w:pPr>
    </w:p>
    <w:p w14:paraId="3546A7E0" w14:textId="77777777" w:rsidR="00F66755" w:rsidRPr="00631C60" w:rsidRDefault="00F66755" w:rsidP="00ED54DC">
      <w:pPr>
        <w:spacing w:after="0" w:line="276" w:lineRule="auto"/>
        <w:ind w:left="567" w:right="397"/>
        <w:jc w:val="left"/>
        <w:rPr>
          <w:rFonts w:ascii="Arial" w:hAnsi="Arial" w:cs="Arial"/>
        </w:rPr>
      </w:pPr>
    </w:p>
    <w:p w14:paraId="4E234E27" w14:textId="181A021E" w:rsidR="00E045E2" w:rsidRDefault="002A6631" w:rsidP="00E045E2">
      <w:pPr>
        <w:spacing w:after="0" w:line="276" w:lineRule="auto"/>
        <w:ind w:left="567" w:right="397"/>
        <w:jc w:val="left"/>
        <w:rPr>
          <w:rFonts w:ascii="Arial" w:hAnsi="Arial" w:cs="Arial"/>
        </w:rPr>
      </w:pPr>
      <w:r w:rsidRPr="00631C60">
        <w:rPr>
          <w:rFonts w:ascii="Arial" w:hAnsi="Arial" w:cs="Arial"/>
        </w:rPr>
        <w:t xml:space="preserve">Bugyi Beáta vagyok. </w:t>
      </w:r>
      <w:r w:rsidR="006E1382" w:rsidRPr="00631C60">
        <w:rPr>
          <w:rFonts w:ascii="Arial" w:hAnsi="Arial" w:cs="Arial"/>
        </w:rPr>
        <w:t>2003 óta dolgozom a</w:t>
      </w:r>
      <w:r w:rsidR="002227B6" w:rsidRPr="00631C60">
        <w:rPr>
          <w:rFonts w:ascii="Arial" w:hAnsi="Arial" w:cs="Arial"/>
        </w:rPr>
        <w:t xml:space="preserve"> </w:t>
      </w:r>
      <w:r w:rsidR="006D04C6" w:rsidRPr="00631C60">
        <w:rPr>
          <w:rFonts w:ascii="Arial" w:hAnsi="Arial" w:cs="Arial"/>
        </w:rPr>
        <w:t xml:space="preserve">PTE </w:t>
      </w:r>
      <w:r w:rsidR="00A754A5">
        <w:rPr>
          <w:rFonts w:ascii="Arial" w:hAnsi="Arial" w:cs="Arial"/>
        </w:rPr>
        <w:t>Általános Orvostudományi Kar</w:t>
      </w:r>
      <w:r w:rsidR="006D04C6" w:rsidRPr="00631C60">
        <w:rPr>
          <w:rFonts w:ascii="Arial" w:hAnsi="Arial" w:cs="Arial"/>
        </w:rPr>
        <w:t xml:space="preserve"> Biofizikai Intézeté</w:t>
      </w:r>
      <w:r w:rsidR="00D36827" w:rsidRPr="00631C60">
        <w:rPr>
          <w:rFonts w:ascii="Arial" w:hAnsi="Arial" w:cs="Arial"/>
        </w:rPr>
        <w:t>ben</w:t>
      </w:r>
      <w:r w:rsidR="002227B6" w:rsidRPr="00631C60">
        <w:rPr>
          <w:rFonts w:ascii="Arial" w:hAnsi="Arial" w:cs="Arial"/>
        </w:rPr>
        <w:t>.</w:t>
      </w:r>
      <w:r w:rsidR="00A754A5">
        <w:rPr>
          <w:rFonts w:ascii="Arial" w:hAnsi="Arial" w:cs="Arial"/>
        </w:rPr>
        <w:t xml:space="preserve"> </w:t>
      </w:r>
      <w:r w:rsidR="004F75D0" w:rsidRPr="004F75D0">
        <w:rPr>
          <w:rFonts w:ascii="Arial" w:hAnsi="Arial" w:cs="Arial"/>
        </w:rPr>
        <w:t>Oktatóként részt veszek a Kar magyar és idegen nyelvű képzéseiben, valamint TDK és PhD hallgatók munkáját témavezetőként segítem.</w:t>
      </w:r>
      <w:r w:rsidR="006B37C0" w:rsidRPr="00631C60">
        <w:rPr>
          <w:rFonts w:ascii="Arial" w:hAnsi="Arial" w:cs="Arial"/>
        </w:rPr>
        <w:t xml:space="preserve"> </w:t>
      </w:r>
      <w:r w:rsidR="00EE03BF" w:rsidRPr="00631C60">
        <w:rPr>
          <w:rFonts w:ascii="Arial" w:hAnsi="Arial" w:cs="Arial"/>
        </w:rPr>
        <w:t xml:space="preserve">A </w:t>
      </w:r>
      <w:r w:rsidR="00A754A5">
        <w:rPr>
          <w:rFonts w:ascii="Arial" w:hAnsi="Arial" w:cs="Arial"/>
        </w:rPr>
        <w:t>kutató</w:t>
      </w:r>
      <w:r w:rsidR="003441C2">
        <w:rPr>
          <w:rFonts w:ascii="Arial" w:hAnsi="Arial" w:cs="Arial"/>
        </w:rPr>
        <w:t>munkában</w:t>
      </w:r>
      <w:r w:rsidR="006D04C6" w:rsidRPr="00631C60">
        <w:rPr>
          <w:rFonts w:ascii="Arial" w:hAnsi="Arial" w:cs="Arial"/>
        </w:rPr>
        <w:t xml:space="preserve"> </w:t>
      </w:r>
      <w:r w:rsidR="007F777B" w:rsidRPr="00631C60">
        <w:rPr>
          <w:rFonts w:ascii="Arial" w:hAnsi="Arial" w:cs="Arial"/>
        </w:rPr>
        <w:t xml:space="preserve">az aktin sejtváz </w:t>
      </w:r>
      <w:r w:rsidR="006864CC" w:rsidRPr="00631C60">
        <w:rPr>
          <w:rFonts w:ascii="Arial" w:hAnsi="Arial" w:cs="Arial"/>
        </w:rPr>
        <w:t>működését</w:t>
      </w:r>
      <w:r w:rsidR="007F777B" w:rsidRPr="00631C60">
        <w:rPr>
          <w:rFonts w:ascii="Arial" w:hAnsi="Arial" w:cs="Arial"/>
        </w:rPr>
        <w:t xml:space="preserve"> iránytó mechanizmusok vizsgál</w:t>
      </w:r>
      <w:r w:rsidR="007F67DB" w:rsidRPr="00631C60">
        <w:rPr>
          <w:rFonts w:ascii="Arial" w:hAnsi="Arial" w:cs="Arial"/>
        </w:rPr>
        <w:t>at</w:t>
      </w:r>
      <w:r w:rsidR="00E045E2">
        <w:rPr>
          <w:rFonts w:ascii="Arial" w:hAnsi="Arial" w:cs="Arial"/>
        </w:rPr>
        <w:t>ával foglalkozom</w:t>
      </w:r>
      <w:r w:rsidR="007F777B" w:rsidRPr="00631C60">
        <w:rPr>
          <w:rFonts w:ascii="Arial" w:hAnsi="Arial" w:cs="Arial"/>
        </w:rPr>
        <w:t xml:space="preserve">, </w:t>
      </w:r>
      <w:r w:rsidR="006D04C6" w:rsidRPr="00631C60">
        <w:rPr>
          <w:rFonts w:ascii="Arial" w:hAnsi="Arial" w:cs="Arial"/>
        </w:rPr>
        <w:t>a</w:t>
      </w:r>
      <w:r w:rsidR="007F777B" w:rsidRPr="00631C60">
        <w:rPr>
          <w:rFonts w:ascii="Arial" w:hAnsi="Arial" w:cs="Arial"/>
        </w:rPr>
        <w:t xml:space="preserve">mi számos </w:t>
      </w:r>
      <w:r w:rsidR="00E618A1" w:rsidRPr="00631C60">
        <w:rPr>
          <w:rFonts w:ascii="Arial" w:hAnsi="Arial" w:cs="Arial"/>
        </w:rPr>
        <w:t xml:space="preserve">betegségben </w:t>
      </w:r>
      <w:r w:rsidR="007F777B" w:rsidRPr="00631C60">
        <w:rPr>
          <w:rFonts w:ascii="Arial" w:hAnsi="Arial" w:cs="Arial"/>
        </w:rPr>
        <w:t xml:space="preserve">(pl. izomsorvadás, </w:t>
      </w:r>
      <w:r w:rsidR="006678D6" w:rsidRPr="00631C60">
        <w:rPr>
          <w:rFonts w:ascii="Arial" w:hAnsi="Arial" w:cs="Arial"/>
        </w:rPr>
        <w:t>daganatos</w:t>
      </w:r>
      <w:r w:rsidR="007F777B" w:rsidRPr="00631C60">
        <w:rPr>
          <w:rFonts w:ascii="Arial" w:hAnsi="Arial" w:cs="Arial"/>
        </w:rPr>
        <w:t xml:space="preserve"> megbetegedések) érintett és potenciális terápiás célpontként szolgálhat</w:t>
      </w:r>
      <w:r w:rsidR="006D04C6" w:rsidRPr="00631C60">
        <w:rPr>
          <w:rFonts w:ascii="Arial" w:hAnsi="Arial" w:cs="Arial"/>
        </w:rPr>
        <w:t>.</w:t>
      </w:r>
      <w:r w:rsidR="007F777B" w:rsidRPr="00631C60">
        <w:rPr>
          <w:rFonts w:ascii="Arial" w:hAnsi="Arial" w:cs="Arial"/>
        </w:rPr>
        <w:t xml:space="preserve"> Kutatás</w:t>
      </w:r>
      <w:r w:rsidR="001C4F05">
        <w:rPr>
          <w:rFonts w:ascii="Arial" w:hAnsi="Arial" w:cs="Arial"/>
        </w:rPr>
        <w:t>i</w:t>
      </w:r>
      <w:r w:rsidR="00B37664">
        <w:rPr>
          <w:rFonts w:ascii="Arial" w:hAnsi="Arial" w:cs="Arial"/>
        </w:rPr>
        <w:t xml:space="preserve"> eredményei</w:t>
      </w:r>
      <w:r w:rsidR="001C4F05">
        <w:rPr>
          <w:rFonts w:ascii="Arial" w:hAnsi="Arial" w:cs="Arial"/>
        </w:rPr>
        <w:t>nke</w:t>
      </w:r>
      <w:r w:rsidR="007F777B" w:rsidRPr="00631C60">
        <w:rPr>
          <w:rFonts w:ascii="Arial" w:hAnsi="Arial" w:cs="Arial"/>
        </w:rPr>
        <w:t>t rendszeresen közöljük lektorált</w:t>
      </w:r>
      <w:r w:rsidR="004567AB">
        <w:rPr>
          <w:rFonts w:ascii="Arial" w:hAnsi="Arial" w:cs="Arial"/>
        </w:rPr>
        <w:t>,</w:t>
      </w:r>
      <w:r w:rsidR="007F777B" w:rsidRPr="00631C60">
        <w:rPr>
          <w:rFonts w:ascii="Arial" w:hAnsi="Arial" w:cs="Arial"/>
        </w:rPr>
        <w:t xml:space="preserve"> nemzetközi folyóiratokban.</w:t>
      </w:r>
      <w:r w:rsidR="00A754A5">
        <w:rPr>
          <w:rFonts w:ascii="Arial" w:hAnsi="Arial" w:cs="Arial"/>
        </w:rPr>
        <w:t xml:space="preserve"> </w:t>
      </w:r>
    </w:p>
    <w:p w14:paraId="368F106B" w14:textId="3B7A12CC" w:rsidR="0006650F" w:rsidRPr="00631C60" w:rsidRDefault="00275992" w:rsidP="00E045E2">
      <w:pPr>
        <w:spacing w:after="0" w:line="276" w:lineRule="auto"/>
        <w:ind w:left="567" w:right="397"/>
        <w:jc w:val="left"/>
        <w:rPr>
          <w:rFonts w:ascii="Arial" w:hAnsi="Arial" w:cs="Arial"/>
        </w:rPr>
      </w:pPr>
      <w:r w:rsidRPr="00631C60">
        <w:rPr>
          <w:rFonts w:ascii="Arial" w:hAnsi="Arial" w:cs="Arial"/>
        </w:rPr>
        <w:t xml:space="preserve">Szabadidőmet hobbi </w:t>
      </w:r>
      <w:r w:rsidR="0006650F" w:rsidRPr="00631C60">
        <w:rPr>
          <w:rFonts w:ascii="Arial" w:hAnsi="Arial" w:cs="Arial"/>
        </w:rPr>
        <w:t xml:space="preserve">futással, túrázással és kertészkedéssel </w:t>
      </w:r>
      <w:r w:rsidRPr="00631C60">
        <w:rPr>
          <w:rFonts w:ascii="Arial" w:hAnsi="Arial" w:cs="Arial"/>
        </w:rPr>
        <w:t>töltöm</w:t>
      </w:r>
      <w:r w:rsidR="0006650F" w:rsidRPr="00631C60">
        <w:rPr>
          <w:rFonts w:ascii="Arial" w:hAnsi="Arial" w:cs="Arial"/>
        </w:rPr>
        <w:t>.</w:t>
      </w:r>
    </w:p>
    <w:p w14:paraId="626410D6" w14:textId="77777777" w:rsidR="00E045E2" w:rsidRDefault="00E045E2" w:rsidP="00ED54DC">
      <w:pPr>
        <w:spacing w:after="0" w:line="276" w:lineRule="auto"/>
        <w:ind w:left="567" w:right="397"/>
        <w:jc w:val="left"/>
        <w:rPr>
          <w:rFonts w:ascii="Arial" w:hAnsi="Arial" w:cs="Arial"/>
        </w:rPr>
      </w:pPr>
    </w:p>
    <w:p w14:paraId="7EC0D950" w14:textId="2BA7E0B4" w:rsidR="00CF53C6" w:rsidRPr="00631C60" w:rsidRDefault="00153160" w:rsidP="00ED54DC">
      <w:pPr>
        <w:spacing w:after="0" w:line="276" w:lineRule="auto"/>
        <w:ind w:left="567" w:right="397"/>
        <w:jc w:val="left"/>
        <w:rPr>
          <w:rFonts w:ascii="Arial" w:hAnsi="Arial" w:cs="Arial"/>
        </w:rPr>
      </w:pPr>
      <w:r w:rsidRPr="00631C60">
        <w:rPr>
          <w:rFonts w:ascii="Arial" w:hAnsi="Arial" w:cs="Arial"/>
        </w:rPr>
        <w:t xml:space="preserve">Fontosnak tartom az Egyetemi közéletben való aktív szerepvállalást, </w:t>
      </w:r>
      <w:r w:rsidR="007F777B" w:rsidRPr="00631C60">
        <w:rPr>
          <w:rFonts w:ascii="Arial" w:hAnsi="Arial" w:cs="Arial"/>
        </w:rPr>
        <w:t xml:space="preserve">ezzel szeretnék </w:t>
      </w:r>
      <w:r w:rsidR="00A92A17">
        <w:rPr>
          <w:rFonts w:ascii="Arial" w:hAnsi="Arial" w:cs="Arial"/>
        </w:rPr>
        <w:t xml:space="preserve">és célom </w:t>
      </w:r>
      <w:r w:rsidR="002B6A05" w:rsidRPr="00631C60">
        <w:rPr>
          <w:rFonts w:ascii="Arial" w:hAnsi="Arial" w:cs="Arial"/>
        </w:rPr>
        <w:t xml:space="preserve">tenni </w:t>
      </w:r>
      <w:r w:rsidR="00117A48" w:rsidRPr="00631C60">
        <w:rPr>
          <w:rFonts w:ascii="Arial" w:hAnsi="Arial" w:cs="Arial"/>
        </w:rPr>
        <w:t xml:space="preserve">a </w:t>
      </w:r>
      <w:r w:rsidR="00CF53C6" w:rsidRPr="00631C60">
        <w:rPr>
          <w:rFonts w:ascii="Arial" w:hAnsi="Arial" w:cs="Arial"/>
        </w:rPr>
        <w:t>dolg</w:t>
      </w:r>
      <w:r w:rsidRPr="00631C60">
        <w:rPr>
          <w:rFonts w:ascii="Arial" w:hAnsi="Arial" w:cs="Arial"/>
        </w:rPr>
        <w:t>o</w:t>
      </w:r>
      <w:r w:rsidR="00CF53C6" w:rsidRPr="00631C60">
        <w:rPr>
          <w:rFonts w:ascii="Arial" w:hAnsi="Arial" w:cs="Arial"/>
        </w:rPr>
        <w:t>z</w:t>
      </w:r>
      <w:r w:rsidRPr="00631C60">
        <w:rPr>
          <w:rFonts w:ascii="Arial" w:hAnsi="Arial" w:cs="Arial"/>
        </w:rPr>
        <w:t>ói közösségért</w:t>
      </w:r>
      <w:r w:rsidR="00F66437" w:rsidRPr="00631C60">
        <w:rPr>
          <w:rFonts w:ascii="Arial" w:hAnsi="Arial" w:cs="Arial"/>
        </w:rPr>
        <w:t xml:space="preserve"> és </w:t>
      </w:r>
      <w:r w:rsidR="00CF53C6" w:rsidRPr="00631C60">
        <w:rPr>
          <w:rFonts w:ascii="Arial" w:hAnsi="Arial" w:cs="Arial"/>
        </w:rPr>
        <w:t xml:space="preserve">a munkavállalók érdekeinek hatékony </w:t>
      </w:r>
      <w:r w:rsidR="00F66437" w:rsidRPr="00631C60">
        <w:rPr>
          <w:rFonts w:ascii="Arial" w:hAnsi="Arial" w:cs="Arial"/>
        </w:rPr>
        <w:t>képviseletéért</w:t>
      </w:r>
      <w:r w:rsidRPr="00631C60">
        <w:rPr>
          <w:rFonts w:ascii="Arial" w:hAnsi="Arial" w:cs="Arial"/>
        </w:rPr>
        <w:t>.</w:t>
      </w:r>
    </w:p>
    <w:p w14:paraId="07DA8517" w14:textId="77777777" w:rsidR="00EA7D06" w:rsidRDefault="00EA7D06" w:rsidP="00ED54DC">
      <w:pPr>
        <w:spacing w:after="0" w:line="276" w:lineRule="auto"/>
        <w:ind w:left="567" w:right="397"/>
        <w:jc w:val="left"/>
        <w:rPr>
          <w:rFonts w:ascii="Arial" w:hAnsi="Arial" w:cs="Arial"/>
        </w:rPr>
      </w:pPr>
    </w:p>
    <w:p w14:paraId="5433D453" w14:textId="6456B6DE" w:rsidR="00DA4D20" w:rsidRPr="00631C60" w:rsidRDefault="00263D27" w:rsidP="00ED54DC">
      <w:pPr>
        <w:spacing w:after="0" w:line="276" w:lineRule="auto"/>
        <w:ind w:left="567" w:right="397"/>
        <w:jc w:val="left"/>
        <w:rPr>
          <w:rFonts w:ascii="Arial" w:hAnsi="Arial" w:cs="Arial"/>
        </w:rPr>
      </w:pPr>
      <w:r w:rsidRPr="00631C60">
        <w:rPr>
          <w:rFonts w:ascii="Arial" w:hAnsi="Arial" w:cs="Arial"/>
        </w:rPr>
        <w:t>Köszönöm, h</w:t>
      </w:r>
      <w:r w:rsidR="00B2175E">
        <w:rPr>
          <w:rFonts w:ascii="Arial" w:hAnsi="Arial" w:cs="Arial"/>
        </w:rPr>
        <w:t>a</w:t>
      </w:r>
      <w:r w:rsidRPr="00631C60">
        <w:rPr>
          <w:rFonts w:ascii="Arial" w:hAnsi="Arial" w:cs="Arial"/>
        </w:rPr>
        <w:t xml:space="preserve"> részt vesznek a szavazáson!</w:t>
      </w:r>
    </w:p>
    <w:p w14:paraId="3B2C99B7" w14:textId="77777777" w:rsidR="00134FAD" w:rsidRPr="00631C60" w:rsidRDefault="00134FAD" w:rsidP="00ED54DC">
      <w:pPr>
        <w:spacing w:after="0" w:line="276" w:lineRule="auto"/>
        <w:ind w:right="397"/>
        <w:jc w:val="left"/>
        <w:rPr>
          <w:rFonts w:ascii="Arial" w:hAnsi="Arial" w:cs="Arial"/>
        </w:rPr>
      </w:pPr>
    </w:p>
    <w:p w14:paraId="6365661E" w14:textId="77777777" w:rsidR="000E3C46" w:rsidRPr="00631C60" w:rsidRDefault="000E3C46" w:rsidP="00ED54DC">
      <w:pPr>
        <w:spacing w:after="0" w:line="276" w:lineRule="auto"/>
        <w:ind w:left="567" w:right="397"/>
        <w:jc w:val="left"/>
        <w:rPr>
          <w:rFonts w:ascii="Arial" w:hAnsi="Arial" w:cs="Arial"/>
        </w:rPr>
      </w:pPr>
    </w:p>
    <w:sectPr w:rsidR="000E3C46" w:rsidRPr="00631C60" w:rsidSect="00010D0F">
      <w:pgSz w:w="11906" w:h="16838" w:code="9"/>
      <w:pgMar w:top="2155" w:right="794" w:bottom="2155" w:left="794" w:header="39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B0F4FD" w14:textId="77777777" w:rsidR="00C667CC" w:rsidRDefault="00C667CC" w:rsidP="00A2314E">
      <w:pPr>
        <w:spacing w:after="0" w:line="240" w:lineRule="auto"/>
      </w:pPr>
      <w:r>
        <w:separator/>
      </w:r>
    </w:p>
  </w:endnote>
  <w:endnote w:type="continuationSeparator" w:id="0">
    <w:p w14:paraId="59243C79" w14:textId="77777777" w:rsidR="00C667CC" w:rsidRDefault="00C667CC" w:rsidP="00A231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oppins Light">
    <w:charset w:val="EE"/>
    <w:family w:val="auto"/>
    <w:pitch w:val="variable"/>
    <w:sig w:usb0="00008007" w:usb1="00000000" w:usb2="00000000" w:usb3="00000000" w:csb0="000000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WenQuanYi Micro Hei">
    <w:altName w:val="Times New Roman"/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2C3D4B" w14:textId="77777777" w:rsidR="00C667CC" w:rsidRDefault="00C667CC" w:rsidP="00A2314E">
      <w:pPr>
        <w:spacing w:after="0" w:line="240" w:lineRule="auto"/>
      </w:pPr>
      <w:r>
        <w:separator/>
      </w:r>
    </w:p>
  </w:footnote>
  <w:footnote w:type="continuationSeparator" w:id="0">
    <w:p w14:paraId="4E44038A" w14:textId="77777777" w:rsidR="00C667CC" w:rsidRDefault="00C667CC" w:rsidP="00A231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6D0FFB"/>
    <w:multiLevelType w:val="hybridMultilevel"/>
    <w:tmpl w:val="41D01AA8"/>
    <w:lvl w:ilvl="0" w:tplc="F4EE000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7D72337"/>
    <w:multiLevelType w:val="hybridMultilevel"/>
    <w:tmpl w:val="24DEB82C"/>
    <w:lvl w:ilvl="0" w:tplc="0066814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C9066C8"/>
    <w:multiLevelType w:val="hybridMultilevel"/>
    <w:tmpl w:val="E510211E"/>
    <w:lvl w:ilvl="0" w:tplc="A7F6257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70B53028"/>
    <w:multiLevelType w:val="hybridMultilevel"/>
    <w:tmpl w:val="7884B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3A217E"/>
    <w:multiLevelType w:val="hybridMultilevel"/>
    <w:tmpl w:val="94F886A6"/>
    <w:lvl w:ilvl="0" w:tplc="BC84BD2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TSysDA3NDYwNzNS0lEKTi0uzszPAykwNKgFANN+BhItAAAA"/>
  </w:docVars>
  <w:rsids>
    <w:rsidRoot w:val="00A2314E"/>
    <w:rsid w:val="00010D0F"/>
    <w:rsid w:val="00015BE4"/>
    <w:rsid w:val="000244DF"/>
    <w:rsid w:val="000466D8"/>
    <w:rsid w:val="0006650F"/>
    <w:rsid w:val="0009089D"/>
    <w:rsid w:val="000A6053"/>
    <w:rsid w:val="000E132E"/>
    <w:rsid w:val="000E3C46"/>
    <w:rsid w:val="000F35F1"/>
    <w:rsid w:val="00117A48"/>
    <w:rsid w:val="00121E67"/>
    <w:rsid w:val="00134FAD"/>
    <w:rsid w:val="00153160"/>
    <w:rsid w:val="001C4F05"/>
    <w:rsid w:val="001D1D93"/>
    <w:rsid w:val="001F5D05"/>
    <w:rsid w:val="002227B6"/>
    <w:rsid w:val="002229C9"/>
    <w:rsid w:val="00263D27"/>
    <w:rsid w:val="00275992"/>
    <w:rsid w:val="002A6631"/>
    <w:rsid w:val="002B6A05"/>
    <w:rsid w:val="002F59F3"/>
    <w:rsid w:val="00305B3A"/>
    <w:rsid w:val="0033131F"/>
    <w:rsid w:val="003441C2"/>
    <w:rsid w:val="00372E9B"/>
    <w:rsid w:val="003F0563"/>
    <w:rsid w:val="00436098"/>
    <w:rsid w:val="004567AB"/>
    <w:rsid w:val="00487EEB"/>
    <w:rsid w:val="004F75D0"/>
    <w:rsid w:val="00517AA9"/>
    <w:rsid w:val="0053216F"/>
    <w:rsid w:val="0056178A"/>
    <w:rsid w:val="00591C71"/>
    <w:rsid w:val="005D4F3C"/>
    <w:rsid w:val="005E7CAA"/>
    <w:rsid w:val="005E7D25"/>
    <w:rsid w:val="0061201C"/>
    <w:rsid w:val="00631C60"/>
    <w:rsid w:val="0063681E"/>
    <w:rsid w:val="0063688E"/>
    <w:rsid w:val="006678D6"/>
    <w:rsid w:val="006862B3"/>
    <w:rsid w:val="006864CC"/>
    <w:rsid w:val="00690E1D"/>
    <w:rsid w:val="00697AB0"/>
    <w:rsid w:val="006B37C0"/>
    <w:rsid w:val="006C0610"/>
    <w:rsid w:val="006D04C6"/>
    <w:rsid w:val="006E1382"/>
    <w:rsid w:val="006F7C2C"/>
    <w:rsid w:val="007047BC"/>
    <w:rsid w:val="007667E4"/>
    <w:rsid w:val="00780B10"/>
    <w:rsid w:val="00782A38"/>
    <w:rsid w:val="007F67DB"/>
    <w:rsid w:val="007F777B"/>
    <w:rsid w:val="008204FC"/>
    <w:rsid w:val="00821BA3"/>
    <w:rsid w:val="00834621"/>
    <w:rsid w:val="00863335"/>
    <w:rsid w:val="00891C07"/>
    <w:rsid w:val="008D223E"/>
    <w:rsid w:val="009012DC"/>
    <w:rsid w:val="009108DF"/>
    <w:rsid w:val="009174D9"/>
    <w:rsid w:val="0094590F"/>
    <w:rsid w:val="00973FC9"/>
    <w:rsid w:val="00A2314E"/>
    <w:rsid w:val="00A62B74"/>
    <w:rsid w:val="00A754A5"/>
    <w:rsid w:val="00A779C3"/>
    <w:rsid w:val="00A92A17"/>
    <w:rsid w:val="00AA569B"/>
    <w:rsid w:val="00AD0385"/>
    <w:rsid w:val="00B03065"/>
    <w:rsid w:val="00B0567B"/>
    <w:rsid w:val="00B2141F"/>
    <w:rsid w:val="00B2175E"/>
    <w:rsid w:val="00B25ACD"/>
    <w:rsid w:val="00B37664"/>
    <w:rsid w:val="00B42A19"/>
    <w:rsid w:val="00B67624"/>
    <w:rsid w:val="00BB06B0"/>
    <w:rsid w:val="00BE0A46"/>
    <w:rsid w:val="00C247DC"/>
    <w:rsid w:val="00C667CC"/>
    <w:rsid w:val="00C67FC0"/>
    <w:rsid w:val="00C86E73"/>
    <w:rsid w:val="00CA19FC"/>
    <w:rsid w:val="00CE185A"/>
    <w:rsid w:val="00CE4FED"/>
    <w:rsid w:val="00CF53C6"/>
    <w:rsid w:val="00D05ED1"/>
    <w:rsid w:val="00D17C0A"/>
    <w:rsid w:val="00D23810"/>
    <w:rsid w:val="00D36827"/>
    <w:rsid w:val="00D80CCE"/>
    <w:rsid w:val="00D96734"/>
    <w:rsid w:val="00DA4D20"/>
    <w:rsid w:val="00E045E2"/>
    <w:rsid w:val="00E254CD"/>
    <w:rsid w:val="00E309D1"/>
    <w:rsid w:val="00E537FA"/>
    <w:rsid w:val="00E618A1"/>
    <w:rsid w:val="00EA2B3A"/>
    <w:rsid w:val="00EA7D06"/>
    <w:rsid w:val="00ED54DC"/>
    <w:rsid w:val="00EE03BF"/>
    <w:rsid w:val="00EF1270"/>
    <w:rsid w:val="00F23E30"/>
    <w:rsid w:val="00F31C7A"/>
    <w:rsid w:val="00F66437"/>
    <w:rsid w:val="00F66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9823E7"/>
  <w15:chartTrackingRefBased/>
  <w15:docId w15:val="{4544397C-9D2C-45CF-940F-4518BED7E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010D0F"/>
    <w:pPr>
      <w:jc w:val="both"/>
    </w:pPr>
    <w:rPr>
      <w:rFonts w:ascii="Poppins Light" w:hAnsi="Poppins Ligh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A231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A2314E"/>
  </w:style>
  <w:style w:type="paragraph" w:styleId="llb">
    <w:name w:val="footer"/>
    <w:basedOn w:val="Norml"/>
    <w:link w:val="llbChar"/>
    <w:uiPriority w:val="99"/>
    <w:unhideWhenUsed/>
    <w:rsid w:val="00A231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A2314E"/>
  </w:style>
  <w:style w:type="table" w:styleId="Rcsostblzat">
    <w:name w:val="Table Grid"/>
    <w:basedOn w:val="Normltblzat"/>
    <w:uiPriority w:val="39"/>
    <w:rsid w:val="002F59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010D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10D0F"/>
    <w:rPr>
      <w:rFonts w:ascii="Segoe UI" w:hAnsi="Segoe UI" w:cs="Segoe UI"/>
      <w:sz w:val="18"/>
      <w:szCs w:val="18"/>
    </w:rPr>
  </w:style>
  <w:style w:type="paragraph" w:styleId="Szvegtrzs">
    <w:name w:val="Body Text"/>
    <w:basedOn w:val="Norml"/>
    <w:link w:val="SzvegtrzsChar"/>
    <w:semiHidden/>
    <w:unhideWhenUsed/>
    <w:rsid w:val="00863335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character" w:customStyle="1" w:styleId="SzvegtrzsChar">
    <w:name w:val="Szövegtörzs Char"/>
    <w:basedOn w:val="Bekezdsalapbettpusa"/>
    <w:link w:val="Szvegtrzs"/>
    <w:semiHidden/>
    <w:rsid w:val="00863335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Listaszerbekezds">
    <w:name w:val="List Paragraph"/>
    <w:basedOn w:val="Norml"/>
    <w:uiPriority w:val="34"/>
    <w:qFormat/>
    <w:rsid w:val="00863335"/>
    <w:pPr>
      <w:ind w:left="720"/>
      <w:contextualSpacing/>
    </w:pPr>
  </w:style>
  <w:style w:type="paragraph" w:customStyle="1" w:styleId="Listaszerbekezds1">
    <w:name w:val="Listaszerű bekezdés1"/>
    <w:basedOn w:val="Norml"/>
    <w:rsid w:val="00C247DC"/>
    <w:pPr>
      <w:suppressAutoHyphens/>
      <w:spacing w:after="200" w:line="240" w:lineRule="auto"/>
      <w:ind w:left="720"/>
      <w:contextualSpacing/>
      <w:jc w:val="left"/>
    </w:pPr>
    <w:rPr>
      <w:rFonts w:ascii="Liberation Serif" w:eastAsia="WenQuanYi Micro Hei" w:hAnsi="Liberation Serif" w:cs="Lohit Devanagari"/>
      <w:kern w:val="1"/>
      <w:sz w:val="24"/>
      <w:szCs w:val="24"/>
      <w:lang w:eastAsia="zh-CN" w:bidi="hi-IN"/>
    </w:rPr>
  </w:style>
  <w:style w:type="character" w:styleId="Hiperhivatkozs">
    <w:name w:val="Hyperlink"/>
    <w:basedOn w:val="Bekezdsalapbettpusa"/>
    <w:uiPriority w:val="99"/>
    <w:unhideWhenUsed/>
    <w:rsid w:val="006D04C6"/>
    <w:rPr>
      <w:color w:val="0563C1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06650F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06650F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06650F"/>
    <w:rPr>
      <w:rFonts w:ascii="Poppins Light" w:hAnsi="Poppins Light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06650F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06650F"/>
    <w:rPr>
      <w:rFonts w:ascii="Poppins Light" w:hAnsi="Poppins Light"/>
      <w:b/>
      <w:bCs/>
      <w:sz w:val="20"/>
      <w:szCs w:val="20"/>
    </w:rPr>
  </w:style>
  <w:style w:type="paragraph" w:styleId="Vltozat">
    <w:name w:val="Revision"/>
    <w:hidden/>
    <w:uiPriority w:val="99"/>
    <w:semiHidden/>
    <w:rsid w:val="00263D27"/>
    <w:pPr>
      <w:spacing w:after="0" w:line="240" w:lineRule="auto"/>
    </w:pPr>
    <w:rPr>
      <w:rFonts w:ascii="Poppins Light" w:hAnsi="Poppins Light"/>
    </w:rPr>
  </w:style>
  <w:style w:type="character" w:styleId="Mrltotthiperhivatkozs">
    <w:name w:val="FollowedHyperlink"/>
    <w:basedOn w:val="Bekezdsalapbettpusa"/>
    <w:uiPriority w:val="99"/>
    <w:semiHidden/>
    <w:unhideWhenUsed/>
    <w:rsid w:val="004567A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m2.mtmt.hu/gui2/?type=authors&amp;mode=browse&amp;sel=1001295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ok.pte.hu/hu/egyseg/10/0/munkatarsak/53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CAE584-7CA2-424F-80DB-7D7385ACC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110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ulák Szilvia</dc:creator>
  <cp:keywords/>
  <dc:description/>
  <cp:lastModifiedBy>Kőnigné Dr. Péter Anikó</cp:lastModifiedBy>
  <cp:revision>2</cp:revision>
  <cp:lastPrinted>2021-11-09T12:57:00Z</cp:lastPrinted>
  <dcterms:created xsi:type="dcterms:W3CDTF">2021-11-10T07:39:00Z</dcterms:created>
  <dcterms:modified xsi:type="dcterms:W3CDTF">2021-11-10T07:39:00Z</dcterms:modified>
</cp:coreProperties>
</file>